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F980D" w14:textId="77777777" w:rsid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  <w:r w:rsidRPr="0086586C">
        <w:rPr>
          <w:rFonts w:ascii="HY견고딕" w:eastAsia="HY견고딕" w:hAnsi="굴림" w:cs="굴림" w:hint="eastAsia"/>
          <w:b/>
          <w:bCs/>
          <w:kern w:val="0"/>
          <w:sz w:val="32"/>
          <w:szCs w:val="32"/>
        </w:rPr>
        <w:t>Human Performance Lab 학부연구조교 지원신청서</w:t>
      </w:r>
      <w:r w:rsidRPr="0086586C">
        <w:rPr>
          <w:rFonts w:ascii="굴림" w:eastAsia="굴림" w:hAnsi="굴림" w:cs="굴림"/>
          <w:kern w:val="0"/>
          <w:sz w:val="24"/>
          <w:szCs w:val="24"/>
        </w:rPr>
        <w:br/>
      </w:r>
      <w:r w:rsidRPr="0086586C">
        <w:rPr>
          <w:rFonts w:ascii="한컴돋움" w:eastAsia="한컴돋움" w:hAnsi="굴림" w:cs="굴림" w:hint="eastAsia"/>
          <w:b/>
          <w:bCs/>
          <w:color w:val="4B87CB"/>
          <w:kern w:val="0"/>
          <w:sz w:val="24"/>
          <w:szCs w:val="24"/>
        </w:rPr>
        <w:t>(분량제한 없음)</w:t>
      </w:r>
    </w:p>
    <w:p w14:paraId="5B28EDA2" w14:textId="77777777" w:rsidR="0086586C" w:rsidRP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9"/>
        <w:gridCol w:w="1199"/>
        <w:gridCol w:w="679"/>
        <w:gridCol w:w="803"/>
        <w:gridCol w:w="339"/>
        <w:gridCol w:w="803"/>
        <w:gridCol w:w="509"/>
        <w:gridCol w:w="690"/>
        <w:gridCol w:w="1085"/>
        <w:gridCol w:w="1255"/>
      </w:tblGrid>
      <w:tr w:rsidR="0086586C" w:rsidRPr="0086586C" w14:paraId="45B58051" w14:textId="77777777" w:rsidTr="0086586C">
        <w:trPr>
          <w:trHeight w:val="4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31418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프로필</w:t>
            </w:r>
          </w:p>
        </w:tc>
        <w:tc>
          <w:tcPr>
            <w:tcW w:w="119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ACDF6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148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02F4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658958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본전공</w:t>
            </w:r>
            <w:proofErr w:type="spellEnd"/>
          </w:p>
        </w:tc>
        <w:tc>
          <w:tcPr>
            <w:tcW w:w="1199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52F4F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8BCB0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중전공</w:t>
            </w:r>
          </w:p>
        </w:tc>
        <w:tc>
          <w:tcPr>
            <w:tcW w:w="125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F94AC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2DC69E7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0871B9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FFBF4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성별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5A681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588EB4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119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67606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E99D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기</w:t>
            </w:r>
          </w:p>
        </w:tc>
        <w:tc>
          <w:tcPr>
            <w:tcW w:w="1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46EC1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737F8A2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CD78F31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9D478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CEFD0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CF06A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39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3E5B0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0F1BE83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4A42C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7313F272" w14:textId="77777777" w:rsidTr="0086586C">
        <w:trPr>
          <w:trHeight w:val="3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26941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관련수업</w:t>
            </w:r>
          </w:p>
          <w:p w14:paraId="140BEA6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경험</w:t>
            </w:r>
          </w:p>
        </w:tc>
        <w:tc>
          <w:tcPr>
            <w:tcW w:w="1878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2D610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과목명</w:t>
            </w: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EFB53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교수</w:t>
            </w: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8B66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시기</w:t>
            </w:r>
          </w:p>
        </w:tc>
        <w:tc>
          <w:tcPr>
            <w:tcW w:w="3030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49A38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흥미로웠던 점</w:t>
            </w:r>
          </w:p>
        </w:tc>
      </w:tr>
      <w:tr w:rsidR="0086586C" w:rsidRPr="0086586C" w14:paraId="6A9B5FF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48EF4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107E5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CB99A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D1C75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DA7A87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88CA61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5BE49AB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1D206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6FFB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0AD54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A420D6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7CBFFD23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6CD371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C7730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94AF2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11573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CD623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B78C7D3" w14:textId="77777777" w:rsidTr="0086586C">
        <w:trPr>
          <w:trHeight w:val="293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5F34C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연구관련</w:t>
            </w:r>
          </w:p>
          <w:p w14:paraId="1B799DE0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경험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AA688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실험 실시, 프로그래밍 능력, 통계, 실습경험 등</w:t>
            </w:r>
          </w:p>
        </w:tc>
      </w:tr>
      <w:tr w:rsidR="0086586C" w:rsidRPr="0086586C" w14:paraId="65932A84" w14:textId="77777777" w:rsidTr="0086586C">
        <w:trPr>
          <w:trHeight w:val="431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4396E01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20990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활동명</w:t>
            </w:r>
            <w:proofErr w:type="spellEnd"/>
          </w:p>
        </w:tc>
        <w:tc>
          <w:tcPr>
            <w:tcW w:w="5484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9C130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내 용</w:t>
            </w:r>
          </w:p>
        </w:tc>
      </w:tr>
      <w:tr w:rsidR="0086586C" w:rsidRPr="0086586C" w14:paraId="65CF3A8D" w14:textId="77777777" w:rsidTr="0086586C">
        <w:trPr>
          <w:trHeight w:val="1292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9D2F985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362" w:type="dxa"/>
            <w:gridSpan w:val="9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BB4EEB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86586C" w:rsidRPr="0086586C" w14:paraId="383AED70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621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3CCA65C2" w14:textId="77777777" w:rsidTr="0086586C">
        <w:trPr>
          <w:trHeight w:val="2705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B3B6C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자기소개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78E3D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86586C" w:rsidRPr="0086586C" w14:paraId="354EB8AB" w14:textId="77777777" w:rsidTr="0086586C">
        <w:trPr>
          <w:trHeight w:val="292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AEA077" w14:textId="77777777" w:rsidR="0086586C" w:rsidRPr="0086586C" w:rsidRDefault="0086586C" w:rsidP="0086586C">
            <w:pPr>
              <w:wordWrap/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1C31AA54" w14:textId="77777777" w:rsidTr="0086586C">
        <w:trPr>
          <w:trHeight w:val="2770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0F3DE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지원동기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C5BEB2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14:paraId="38600F24" w14:textId="43CC546D" w:rsidR="00397E0C" w:rsidRPr="0086586C" w:rsidRDefault="00413E08" w:rsidP="0086586C">
      <w:pPr>
        <w:jc w:val="center"/>
      </w:pPr>
      <w:r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lastRenderedPageBreak/>
        <w:t>ok</w:t>
      </w:r>
      <w:r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.lets.start.ta</w:t>
      </w:r>
      <w:r w:rsidR="007E2853"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t>@</w:t>
      </w:r>
      <w:r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gmail</w:t>
      </w:r>
      <w:r w:rsidR="007E2853"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t>.com</w:t>
      </w:r>
      <w:r w:rsidR="0086586C" w:rsidRPr="0086586C"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으로 보</w:t>
      </w:r>
      <w:bookmarkStart w:id="0" w:name="_GoBack"/>
      <w:bookmarkEnd w:id="0"/>
      <w:r w:rsidR="0086586C" w:rsidRPr="0086586C"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내주세요</w:t>
      </w:r>
    </w:p>
    <w:sectPr w:rsidR="00397E0C" w:rsidRPr="0086586C" w:rsidSect="005A3085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292D6" w14:textId="77777777" w:rsidR="00470F83" w:rsidRDefault="00470F83" w:rsidP="00EA18AC">
      <w:pPr>
        <w:spacing w:after="0" w:line="240" w:lineRule="auto"/>
      </w:pPr>
      <w:r>
        <w:separator/>
      </w:r>
    </w:p>
  </w:endnote>
  <w:endnote w:type="continuationSeparator" w:id="0">
    <w:p w14:paraId="4DA080ED" w14:textId="77777777" w:rsidR="00470F83" w:rsidRDefault="00470F83" w:rsidP="00EA1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Arial Unicode MS"/>
    <w:panose1 w:val="020B08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컴돋움">
    <w:altName w:val="바탕"/>
    <w:panose1 w:val="02030600000101010101"/>
    <w:charset w:val="81"/>
    <w:family w:val="roman"/>
    <w:pitch w:val="variable"/>
    <w:sig w:usb0="00000000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7DCB7" w14:textId="77777777" w:rsidR="00470F83" w:rsidRDefault="00470F83" w:rsidP="00EA18AC">
      <w:pPr>
        <w:spacing w:after="0" w:line="240" w:lineRule="auto"/>
      </w:pPr>
      <w:r>
        <w:separator/>
      </w:r>
    </w:p>
  </w:footnote>
  <w:footnote w:type="continuationSeparator" w:id="0">
    <w:p w14:paraId="30B4A091" w14:textId="77777777" w:rsidR="00470F83" w:rsidRDefault="00470F83" w:rsidP="00EA18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DQzsjC1NDAwNjNS0lEKTi0uzszPAykwrAUAwb1GQSwAAAA="/>
  </w:docVars>
  <w:rsids>
    <w:rsidRoot w:val="0086586C"/>
    <w:rsid w:val="00157516"/>
    <w:rsid w:val="00221612"/>
    <w:rsid w:val="00252901"/>
    <w:rsid w:val="00385F34"/>
    <w:rsid w:val="00397E0C"/>
    <w:rsid w:val="00413E08"/>
    <w:rsid w:val="00470F83"/>
    <w:rsid w:val="005A3085"/>
    <w:rsid w:val="006A6759"/>
    <w:rsid w:val="006E34E3"/>
    <w:rsid w:val="007E2853"/>
    <w:rsid w:val="0086586C"/>
    <w:rsid w:val="00972845"/>
    <w:rsid w:val="00EA18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28F0D9"/>
  <w15:docId w15:val="{3CE277AA-3A3E-4AAC-AE01-937AB472D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290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86586C"/>
    <w:pPr>
      <w:snapToGrid w:val="0"/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semiHidden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semiHidden/>
    <w:rsid w:val="00EA18AC"/>
  </w:style>
  <w:style w:type="paragraph" w:styleId="a5">
    <w:name w:val="footer"/>
    <w:basedOn w:val="a"/>
    <w:link w:val="Char0"/>
    <w:uiPriority w:val="99"/>
    <w:semiHidden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semiHidden/>
    <w:rsid w:val="00EA1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33F86B3888C6AF44A7D19D0FF328D272" ma:contentTypeVersion="10" ma:contentTypeDescription="새 문서를 만듭니다." ma:contentTypeScope="" ma:versionID="1eaac67fcfe257e5698c99a080da5920">
  <xsd:schema xmlns:xsd="http://www.w3.org/2001/XMLSchema" xmlns:xs="http://www.w3.org/2001/XMLSchema" xmlns:p="http://schemas.microsoft.com/office/2006/metadata/properties" xmlns:ns3="ba3f70cc-971e-4011-8df1-7dc20f1798c1" targetNamespace="http://schemas.microsoft.com/office/2006/metadata/properties" ma:root="true" ma:fieldsID="bcb3978cdf98ecf5e418c8efd54b9ab0" ns3:_="">
    <xsd:import namespace="ba3f70cc-971e-4011-8df1-7dc20f1798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f70cc-971e-4011-8df1-7dc20f1798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399BD0-5530-4177-9B5C-A1669A656B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f70cc-971e-4011-8df1-7dc20f1798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09B025-58B0-48BE-AB06-74EFC312A5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128C0F-F878-415A-B480-EA09FDCD688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992eun@gmail.com</dc:creator>
  <cp:lastModifiedBy>이지은[ 대학원석사과정재학 / 심리학과 ]</cp:lastModifiedBy>
  <cp:revision>3</cp:revision>
  <dcterms:created xsi:type="dcterms:W3CDTF">2020-05-25T09:50:00Z</dcterms:created>
  <dcterms:modified xsi:type="dcterms:W3CDTF">2020-05-25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86B3888C6AF44A7D19D0FF328D272</vt:lpwstr>
  </property>
</Properties>
</file>